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28.33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85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2bad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